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09AEE" w14:textId="77777777" w:rsidR="00072A4B" w:rsidRPr="00B721C3" w:rsidRDefault="00CB0CFA" w:rsidP="00581EB3">
      <w:pPr>
        <w:spacing w:after="0" w:line="240" w:lineRule="auto"/>
        <w:rPr>
          <w:rFonts w:ascii="Arial" w:hAnsi="Arial" w:cs="Arial"/>
          <w:b/>
          <w:color w:val="2F5496" w:themeColor="accent5" w:themeShade="BF"/>
          <w:sz w:val="40"/>
        </w:rPr>
      </w:pPr>
      <w:r>
        <w:rPr>
          <w:b/>
          <w:noProof/>
          <w:sz w:val="44"/>
          <w:szCs w:val="44"/>
        </w:rPr>
        <w:drawing>
          <wp:anchor distT="0" distB="0" distL="114300" distR="114300" simplePos="0" relativeHeight="251659264" behindDoc="0" locked="0" layoutInCell="1" allowOverlap="1" wp14:anchorId="33D5C3E7" wp14:editId="2AC93835">
            <wp:simplePos x="0" y="0"/>
            <wp:positionH relativeFrom="margin">
              <wp:posOffset>5648325</wp:posOffset>
            </wp:positionH>
            <wp:positionV relativeFrom="paragraph">
              <wp:posOffset>-577850</wp:posOffset>
            </wp:positionV>
            <wp:extent cx="1153160" cy="580390"/>
            <wp:effectExtent l="0" t="0" r="8890" b="0"/>
            <wp:wrapNone/>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53160" cy="580390"/>
                    </a:xfrm>
                    <a:prstGeom prst="rect">
                      <a:avLst/>
                    </a:prstGeom>
                  </pic:spPr>
                </pic:pic>
              </a:graphicData>
            </a:graphic>
          </wp:anchor>
        </w:drawing>
      </w:r>
      <w:r w:rsidR="005040F2">
        <w:rPr>
          <w:rFonts w:ascii="Arial" w:hAnsi="Arial" w:cs="Arial"/>
          <w:b/>
          <w:color w:val="2F5496" w:themeColor="accent5" w:themeShade="BF"/>
          <w:sz w:val="40"/>
        </w:rPr>
        <w:t>Level 1</w:t>
      </w:r>
      <w:r w:rsidR="008A7430">
        <w:rPr>
          <w:rFonts w:ascii="Arial" w:hAnsi="Arial" w:cs="Arial"/>
          <w:b/>
          <w:color w:val="2F5496" w:themeColor="accent5" w:themeShade="BF"/>
          <w:sz w:val="40"/>
        </w:rPr>
        <w:t>or 2</w:t>
      </w:r>
      <w:r w:rsidR="00365901" w:rsidRPr="00B721C3">
        <w:rPr>
          <w:rFonts w:ascii="Arial" w:hAnsi="Arial" w:cs="Arial"/>
          <w:b/>
          <w:color w:val="2F5496" w:themeColor="accent5" w:themeShade="BF"/>
          <w:sz w:val="40"/>
        </w:rPr>
        <w:t xml:space="preserve">: </w:t>
      </w:r>
      <w:r w:rsidR="008A7430">
        <w:rPr>
          <w:rFonts w:ascii="Arial" w:hAnsi="Arial" w:cs="Arial"/>
          <w:b/>
          <w:color w:val="2F5496" w:themeColor="accent5" w:themeShade="BF"/>
          <w:sz w:val="40"/>
        </w:rPr>
        <w:t>Care Process Executive Summary</w:t>
      </w:r>
    </w:p>
    <w:p w14:paraId="60548F4A" w14:textId="77777777" w:rsidR="008A7430" w:rsidRDefault="008A7430" w:rsidP="008A7430">
      <w:pPr>
        <w:spacing w:after="0" w:line="240" w:lineRule="auto"/>
      </w:pPr>
    </w:p>
    <w:p w14:paraId="2709F57B" w14:textId="77777777" w:rsidR="008A7430" w:rsidRDefault="008A7430" w:rsidP="008A7430">
      <w:pPr>
        <w:pStyle w:val="GEDAstyle"/>
      </w:pPr>
      <w:r w:rsidRPr="6C295CDD">
        <w:rPr>
          <w:rFonts w:eastAsia="Calibri"/>
        </w:rPr>
        <w:t>Care Process</w:t>
      </w:r>
    </w:p>
    <w:p w14:paraId="441B433B" w14:textId="77777777" w:rsidR="008A7430" w:rsidRDefault="008A7430" w:rsidP="008A7430">
      <w:pPr>
        <w:spacing w:after="0" w:line="240" w:lineRule="auto"/>
      </w:pPr>
      <w:r w:rsidRPr="006B1A9B">
        <w:rPr>
          <w:b/>
          <w:bCs/>
        </w:rPr>
        <w:t xml:space="preserve">Select the </w:t>
      </w:r>
      <w:r>
        <w:rPr>
          <w:b/>
          <w:bCs/>
        </w:rPr>
        <w:t>care process</w:t>
      </w:r>
      <w:r w:rsidRPr="006B1A9B">
        <w:rPr>
          <w:b/>
          <w:bCs/>
        </w:rPr>
        <w:t xml:space="preserve"> this corresponds to from this dropdown menu:</w:t>
      </w:r>
    </w:p>
    <w:p w14:paraId="64EEF637" w14:textId="77777777" w:rsidR="008A7430" w:rsidRDefault="00AC794D" w:rsidP="008A7430">
      <w:pPr>
        <w:spacing w:after="0" w:line="240" w:lineRule="auto"/>
      </w:pPr>
      <w:sdt>
        <w:sdtPr>
          <w:id w:val="1983884464"/>
          <w:placeholder>
            <w:docPart w:val="D21F59AC7FAA43E9ACD4F30B0240FABA"/>
          </w:placeholder>
          <w:showingPlcHdr/>
          <w15:color w:val="99CCFF"/>
          <w:dropDownList>
            <w:listItem w:displayText="A.1 Reduce foley catheter use" w:value="A.1"/>
            <w:listItem w:displayText="A.2 Reduce NPO status" w:value="A.2"/>
            <w:listItem w:displayText="A.3 Minimize use of restraints" w:value="A.3"/>
            <w:listItem w:displayText="B.1 Medication reconciliation" w:value="B.1"/>
            <w:listItem w:displayText="B.2 Minimize inappropriate meds" w:value="B.2"/>
            <w:listItem w:displayText="B.3 Safe pain control" w:value="B.3"/>
            <w:listItem w:displayText="B.4 Order sets" w:value="B.4"/>
            <w:listItem w:displayText="C.1 Palliative care" w:value="C.1"/>
            <w:listItem w:displayText="C.2 Geriatric psychiatry" w:value="C.2"/>
            <w:listItem w:displayText="C.3 Volunteer services" w:value="C.3"/>
            <w:listItem w:displayText="D.1 Delirium screening" w:value="D.1"/>
            <w:listItem w:displayText="D.2 Dementia screening" w:value="D.2"/>
            <w:listItem w:displayText="D.3 Assessment of function or decline" w:value="D.3"/>
            <w:listItem w:displayText="D.4 Mobility assessment" w:value="D.4"/>
            <w:listItem w:displayText="D.5 Elder abuse screening" w:value="D.5"/>
            <w:listItem w:displayText="D.6 Depression screening" w:value="D.6"/>
            <w:listItem w:displayText="D.7 Social isolation assessment" w:value="D.7"/>
            <w:listItem w:displayText="D.8 Screening for alcohol or substance use" w:value="D.8"/>
            <w:listItem w:displayText="D.9 Nutritional status or food insecurity screening" w:value="D.9"/>
            <w:listItem w:displayText="E.1 PCP notification" w:value="E.1"/>
            <w:listItem w:displayText="E.2 Transitions to residential care" w:value="E.2"/>
            <w:listItem w:displayText="E.3 Communication and discharge" w:value="E.3"/>
            <w:listItem w:displayText="E.4 Access to rehab services" w:value="E.4"/>
            <w:listItem w:displayText="E.5 Geriatric-specific follow-up clinics" w:value="E.5"/>
            <w:listItem w:displayText="E.6 Home assessments" w:value="E.6"/>
            <w:listItem w:displayText="E.7 Paramedicine home follow-up" w:value="E.7"/>
            <w:listItem w:displayText="E.8 Outreach to residential care homes" w:value="E.8"/>
            <w:listItem w:displayText="E.9 Post-discharge follow-up" w:value="E.9"/>
            <w:listItem w:displayText="E.10 Transportation services" w:value="E.10"/>
            <w:listItem w:displayText="F.1 Minimize boarding" w:value="F.1"/>
            <w:listItem w:displayText="F.2 Optimize care during boarding" w:value="F.2"/>
            <w:listItem w:displayText="G.1 Novel care process" w:value="G.1"/>
          </w:dropDownList>
        </w:sdtPr>
        <w:sdtEndPr/>
        <w:sdtContent>
          <w:r w:rsidR="008A7430">
            <w:t>Select one</w:t>
          </w:r>
        </w:sdtContent>
      </w:sdt>
    </w:p>
    <w:p w14:paraId="3E687645" w14:textId="77777777" w:rsidR="008A7430" w:rsidRPr="00C440B4" w:rsidRDefault="008A7430" w:rsidP="008A7430">
      <w:pPr>
        <w:spacing w:after="0" w:line="240" w:lineRule="auto"/>
      </w:pPr>
    </w:p>
    <w:p w14:paraId="488E0A2F" w14:textId="77777777" w:rsidR="008A7430" w:rsidRDefault="008A7430" w:rsidP="008A7430">
      <w:pPr>
        <w:spacing w:after="0" w:line="240" w:lineRule="auto"/>
      </w:pPr>
      <w:r w:rsidRPr="006B1A9B">
        <w:rPr>
          <w:b/>
          <w:bCs/>
        </w:rPr>
        <w:t>Your</w:t>
      </w:r>
      <w:r>
        <w:rPr>
          <w:b/>
          <w:bCs/>
        </w:rPr>
        <w:t xml:space="preserve"> care process n</w:t>
      </w:r>
      <w:r w:rsidRPr="0015135A">
        <w:rPr>
          <w:b/>
          <w:bCs/>
        </w:rPr>
        <w:t>ame:</w:t>
      </w:r>
    </w:p>
    <w:p w14:paraId="0C29941B" w14:textId="77777777" w:rsidR="008A7430" w:rsidRDefault="00AC794D" w:rsidP="008A7430">
      <w:pPr>
        <w:spacing w:after="0" w:line="240" w:lineRule="auto"/>
      </w:pPr>
      <w:sdt>
        <w:sdtPr>
          <w:id w:val="1807733458"/>
          <w:placeholder>
            <w:docPart w:val="064F4195FEC043B38E5EF8A4A1EBA738"/>
          </w:placeholder>
          <w:showingPlcHdr/>
          <w15:color w:val="99CCFF"/>
          <w:text w:multiLine="1"/>
        </w:sdtPr>
        <w:sdtEndPr/>
        <w:sdtContent>
          <w:r w:rsidR="008A7430" w:rsidRPr="00035966">
            <w:rPr>
              <w:rStyle w:val="PlaceholderText"/>
            </w:rPr>
            <w:t>Click or tap here to enter text.</w:t>
          </w:r>
        </w:sdtContent>
      </w:sdt>
    </w:p>
    <w:p w14:paraId="322379EB" w14:textId="77777777" w:rsidR="008A7430" w:rsidRDefault="008A7430" w:rsidP="008A7430">
      <w:pPr>
        <w:spacing w:after="0" w:line="240" w:lineRule="auto"/>
      </w:pPr>
    </w:p>
    <w:p w14:paraId="1609095C" w14:textId="77777777" w:rsidR="008A7430" w:rsidRDefault="008A7430" w:rsidP="008A7430">
      <w:pPr>
        <w:spacing w:after="0" w:line="240" w:lineRule="auto"/>
        <w:rPr>
          <w:b/>
          <w:bCs/>
        </w:rPr>
      </w:pPr>
      <w:r w:rsidRPr="006B1A9B">
        <w:rPr>
          <w:b/>
          <w:bCs/>
        </w:rPr>
        <w:t xml:space="preserve">Date </w:t>
      </w:r>
      <w:r>
        <w:rPr>
          <w:b/>
          <w:bCs/>
        </w:rPr>
        <w:t xml:space="preserve">care process </w:t>
      </w:r>
      <w:r w:rsidRPr="006B1A9B">
        <w:rPr>
          <w:b/>
          <w:bCs/>
        </w:rPr>
        <w:t xml:space="preserve">approved by </w:t>
      </w:r>
      <w:r>
        <w:rPr>
          <w:b/>
          <w:bCs/>
        </w:rPr>
        <w:t xml:space="preserve">your </w:t>
      </w:r>
      <w:r w:rsidRPr="006B1A9B">
        <w:rPr>
          <w:b/>
          <w:bCs/>
        </w:rPr>
        <w:t>EM Department</w:t>
      </w:r>
      <w:r>
        <w:rPr>
          <w:b/>
          <w:bCs/>
        </w:rPr>
        <w:t>/Division</w:t>
      </w:r>
      <w:r w:rsidRPr="006B1A9B">
        <w:rPr>
          <w:b/>
          <w:bCs/>
        </w:rPr>
        <w:t>:</w:t>
      </w:r>
    </w:p>
    <w:p w14:paraId="73B8D1DB" w14:textId="77777777" w:rsidR="008A7430" w:rsidRDefault="00AC794D" w:rsidP="008A7430">
      <w:pPr>
        <w:spacing w:after="0" w:line="240" w:lineRule="auto"/>
      </w:pPr>
      <w:sdt>
        <w:sdtPr>
          <w:id w:val="-1409916197"/>
          <w:placeholder>
            <w:docPart w:val="F9130CBF0647491AA83C47F42DDFCDD6"/>
          </w:placeholder>
          <w:showingPlcHdr/>
          <w15:color w:val="99CCFF"/>
          <w:date>
            <w:dateFormat w:val="M/d/yyyy"/>
            <w:lid w:val="en-US"/>
            <w:storeMappedDataAs w:val="dateTime"/>
            <w:calendar w:val="gregorian"/>
          </w:date>
        </w:sdtPr>
        <w:sdtEndPr/>
        <w:sdtContent>
          <w:r w:rsidR="008A7430">
            <w:rPr>
              <w:rStyle w:val="PlaceholderText"/>
            </w:rPr>
            <w:t>Click to insert date</w:t>
          </w:r>
        </w:sdtContent>
      </w:sdt>
    </w:p>
    <w:p w14:paraId="1457AAAF" w14:textId="77777777" w:rsidR="008A7430" w:rsidRPr="008C3C13" w:rsidRDefault="008A7430" w:rsidP="008A7430">
      <w:pPr>
        <w:pStyle w:val="GEDAstyle"/>
      </w:pPr>
      <w:r>
        <w:t>Description</w:t>
      </w:r>
    </w:p>
    <w:p w14:paraId="023BB340" w14:textId="77777777" w:rsidR="008A7430" w:rsidRPr="0015135A" w:rsidRDefault="008A7430" w:rsidP="008A7430">
      <w:pPr>
        <w:spacing w:after="0" w:line="240" w:lineRule="auto"/>
      </w:pPr>
    </w:p>
    <w:p w14:paraId="47585027" w14:textId="77777777" w:rsidR="008A7430" w:rsidRDefault="008A7430" w:rsidP="008A7430">
      <w:pPr>
        <w:spacing w:after="0" w:line="240" w:lineRule="auto"/>
        <w:rPr>
          <w:b/>
          <w:bCs/>
        </w:rPr>
      </w:pPr>
      <w:r w:rsidRPr="006B1A9B">
        <w:rPr>
          <w:b/>
          <w:bCs/>
        </w:rPr>
        <w:t>Describe the p</w:t>
      </w:r>
      <w:r w:rsidRPr="0015135A">
        <w:rPr>
          <w:b/>
          <w:bCs/>
        </w:rPr>
        <w:t xml:space="preserve">opulation that </w:t>
      </w:r>
      <w:r w:rsidRPr="006B1A9B">
        <w:rPr>
          <w:b/>
          <w:bCs/>
        </w:rPr>
        <w:t xml:space="preserve">the </w:t>
      </w:r>
      <w:r>
        <w:rPr>
          <w:b/>
          <w:bCs/>
        </w:rPr>
        <w:t>care process</w:t>
      </w:r>
      <w:r w:rsidRPr="006B1A9B">
        <w:rPr>
          <w:b/>
          <w:bCs/>
        </w:rPr>
        <w:t xml:space="preserve"> will </w:t>
      </w:r>
      <w:r w:rsidRPr="0015135A">
        <w:rPr>
          <w:b/>
          <w:bCs/>
        </w:rPr>
        <w:t>appl</w:t>
      </w:r>
      <w:r w:rsidRPr="006B1A9B">
        <w:rPr>
          <w:b/>
          <w:bCs/>
        </w:rPr>
        <w:t>y</w:t>
      </w:r>
      <w:r w:rsidRPr="0015135A">
        <w:rPr>
          <w:b/>
          <w:bCs/>
        </w:rPr>
        <w:t xml:space="preserve"> to</w:t>
      </w:r>
      <w:r w:rsidRPr="006B1A9B">
        <w:rPr>
          <w:b/>
          <w:bCs/>
        </w:rPr>
        <w:t xml:space="preserve"> and any exemptions. For example, it may apply to all patients over 65 or a subset based on age, ESI, or another positive screening tool. Patients who are severely ill or intubated may be exempted:</w:t>
      </w:r>
    </w:p>
    <w:sdt>
      <w:sdtPr>
        <w:rPr>
          <w:b/>
          <w:bCs/>
        </w:rPr>
        <w:id w:val="637233034"/>
        <w:placeholder>
          <w:docPart w:val="8CA6A2FDC67749128B6B4DA3DA803A03"/>
        </w:placeholder>
        <w:showingPlcHdr/>
        <w15:color w:val="99CCFF"/>
        <w:text w:multiLine="1"/>
      </w:sdtPr>
      <w:sdtEndPr/>
      <w:sdtContent>
        <w:p w14:paraId="2207C0F6" w14:textId="77777777" w:rsidR="008A7430" w:rsidRPr="006B1A9B" w:rsidRDefault="008A7430" w:rsidP="008A7430">
          <w:pPr>
            <w:spacing w:after="0" w:line="240" w:lineRule="auto"/>
            <w:rPr>
              <w:b/>
              <w:bCs/>
            </w:rPr>
          </w:pPr>
          <w:r w:rsidRPr="00035966">
            <w:rPr>
              <w:rStyle w:val="PlaceholderText"/>
            </w:rPr>
            <w:t>Click or tap here to enter text.</w:t>
          </w:r>
        </w:p>
      </w:sdtContent>
    </w:sdt>
    <w:p w14:paraId="1E827137" w14:textId="77777777" w:rsidR="008A7430" w:rsidRDefault="008A7430" w:rsidP="008A7430">
      <w:pPr>
        <w:spacing w:after="0" w:line="240" w:lineRule="auto"/>
      </w:pPr>
    </w:p>
    <w:p w14:paraId="0D3E0846" w14:textId="77777777" w:rsidR="008A7430" w:rsidRDefault="008A7430" w:rsidP="008A7430">
      <w:pPr>
        <w:spacing w:after="0" w:line="240" w:lineRule="auto"/>
        <w:rPr>
          <w:b/>
          <w:bCs/>
        </w:rPr>
      </w:pPr>
      <w:r w:rsidRPr="006B1A9B">
        <w:rPr>
          <w:b/>
          <w:bCs/>
        </w:rPr>
        <w:t xml:space="preserve">Hours of the day when the </w:t>
      </w:r>
      <w:r>
        <w:rPr>
          <w:b/>
          <w:bCs/>
        </w:rPr>
        <w:t>care process</w:t>
      </w:r>
      <w:r w:rsidRPr="006B1A9B">
        <w:rPr>
          <w:b/>
          <w:bCs/>
        </w:rPr>
        <w:t xml:space="preserve"> will be implemented</w:t>
      </w:r>
      <w:r>
        <w:rPr>
          <w:b/>
          <w:bCs/>
        </w:rPr>
        <w:t xml:space="preserve"> or available if applicable</w:t>
      </w:r>
      <w:r w:rsidRPr="006B1A9B">
        <w:rPr>
          <w:b/>
          <w:bCs/>
        </w:rPr>
        <w:t>:</w:t>
      </w:r>
    </w:p>
    <w:p w14:paraId="1FD02F3D" w14:textId="77777777" w:rsidR="008A7430" w:rsidRPr="006B1A9B" w:rsidRDefault="00AC794D" w:rsidP="008A7430">
      <w:pPr>
        <w:spacing w:after="0" w:line="240" w:lineRule="auto"/>
        <w:rPr>
          <w:b/>
          <w:bCs/>
        </w:rPr>
      </w:pPr>
      <w:sdt>
        <w:sdtPr>
          <w:rPr>
            <w:b/>
            <w:bCs/>
          </w:rPr>
          <w:id w:val="-1400819029"/>
          <w:placeholder>
            <w:docPart w:val="B4052B2F01B7448EBC0CA2F745C2AD03"/>
          </w:placeholder>
          <w:showingPlcHdr/>
          <w15:color w:val="99CCFF"/>
          <w:text w:multiLine="1"/>
        </w:sdtPr>
        <w:sdtEndPr/>
        <w:sdtContent>
          <w:r w:rsidR="008A7430" w:rsidRPr="00035966">
            <w:rPr>
              <w:rStyle w:val="PlaceholderText"/>
            </w:rPr>
            <w:t>Click or tap here to enter text.</w:t>
          </w:r>
        </w:sdtContent>
      </w:sdt>
    </w:p>
    <w:p w14:paraId="10B0E76B" w14:textId="77777777" w:rsidR="008A7430" w:rsidRDefault="008A7430" w:rsidP="008A7430">
      <w:pPr>
        <w:spacing w:after="0" w:line="240" w:lineRule="auto"/>
      </w:pPr>
    </w:p>
    <w:p w14:paraId="6DAAA672" w14:textId="77777777" w:rsidR="008A7430" w:rsidRDefault="008A7430" w:rsidP="008A7430">
      <w:pPr>
        <w:spacing w:after="0" w:line="240" w:lineRule="auto"/>
        <w:rPr>
          <w:b/>
          <w:bCs/>
        </w:rPr>
      </w:pPr>
      <w:r w:rsidRPr="006B1A9B">
        <w:rPr>
          <w:b/>
          <w:bCs/>
        </w:rPr>
        <w:t xml:space="preserve">Describe where in the ED workflow this </w:t>
      </w:r>
      <w:r>
        <w:rPr>
          <w:b/>
          <w:bCs/>
        </w:rPr>
        <w:t>care process</w:t>
      </w:r>
      <w:r w:rsidRPr="006B1A9B">
        <w:rPr>
          <w:b/>
          <w:bCs/>
        </w:rPr>
        <w:t xml:space="preserve"> fit</w:t>
      </w:r>
      <w:r>
        <w:rPr>
          <w:b/>
          <w:bCs/>
        </w:rPr>
        <w:t>s</w:t>
      </w:r>
      <w:r w:rsidRPr="006B1A9B">
        <w:rPr>
          <w:b/>
          <w:bCs/>
        </w:rPr>
        <w:t xml:space="preserve"> in. For example, it may occur in triage, once the patient is roomed, at discharge, after discharge, after admission, during another transition of care, or other time:</w:t>
      </w:r>
    </w:p>
    <w:p w14:paraId="46C0548E" w14:textId="77777777" w:rsidR="008A7430" w:rsidRPr="006B1A9B" w:rsidRDefault="00AC794D" w:rsidP="008A7430">
      <w:pPr>
        <w:spacing w:after="0" w:line="240" w:lineRule="auto"/>
        <w:rPr>
          <w:b/>
          <w:bCs/>
        </w:rPr>
      </w:pPr>
      <w:sdt>
        <w:sdtPr>
          <w:rPr>
            <w:b/>
            <w:bCs/>
          </w:rPr>
          <w:id w:val="1968321673"/>
          <w:placeholder>
            <w:docPart w:val="68E8D014E7D94E9391B3713DC476D6C8"/>
          </w:placeholder>
          <w:showingPlcHdr/>
          <w15:color w:val="008080"/>
          <w:text w:multiLine="1"/>
        </w:sdtPr>
        <w:sdtEndPr/>
        <w:sdtContent>
          <w:r w:rsidR="008A7430" w:rsidRPr="00035966">
            <w:rPr>
              <w:rStyle w:val="PlaceholderText"/>
            </w:rPr>
            <w:t>Click or tap here to enter text.</w:t>
          </w:r>
        </w:sdtContent>
      </w:sdt>
    </w:p>
    <w:p w14:paraId="5B78B037" w14:textId="77777777" w:rsidR="008A7430" w:rsidRPr="0015135A" w:rsidRDefault="008A7430" w:rsidP="008A7430">
      <w:pPr>
        <w:spacing w:after="0" w:line="240" w:lineRule="auto"/>
      </w:pPr>
    </w:p>
    <w:p w14:paraId="400D05A6" w14:textId="77777777" w:rsidR="008A7430" w:rsidRDefault="008A7430" w:rsidP="008A7430">
      <w:pPr>
        <w:spacing w:after="0" w:line="240" w:lineRule="auto"/>
        <w:rPr>
          <w:b/>
          <w:bCs/>
        </w:rPr>
      </w:pPr>
      <w:r w:rsidRPr="006B1A9B">
        <w:rPr>
          <w:b/>
          <w:bCs/>
        </w:rPr>
        <w:t xml:space="preserve">Brief description of the </w:t>
      </w:r>
      <w:r>
        <w:rPr>
          <w:b/>
          <w:bCs/>
        </w:rPr>
        <w:t>care process. If you are using a hospital-wide process, please explain how it is applied specifically in the ED</w:t>
      </w:r>
      <w:r w:rsidRPr="0015135A">
        <w:rPr>
          <w:b/>
          <w:bCs/>
        </w:rPr>
        <w:t>:</w:t>
      </w:r>
    </w:p>
    <w:sdt>
      <w:sdtPr>
        <w:rPr>
          <w:b/>
          <w:bCs/>
        </w:rPr>
        <w:id w:val="396402132"/>
        <w:placeholder>
          <w:docPart w:val="55722A35E4184DF5B5B3CFDD9BFB2AE7"/>
        </w:placeholder>
        <w:showingPlcHdr/>
        <w15:color w:val="008080"/>
        <w:text w:multiLine="1"/>
      </w:sdtPr>
      <w:sdtEndPr/>
      <w:sdtContent>
        <w:p w14:paraId="4E9E78B6" w14:textId="77777777" w:rsidR="008A7430" w:rsidRDefault="008A7430" w:rsidP="008A7430">
          <w:pPr>
            <w:spacing w:after="0" w:line="240" w:lineRule="auto"/>
            <w:rPr>
              <w:b/>
              <w:bCs/>
            </w:rPr>
          </w:pPr>
          <w:r w:rsidRPr="00035966">
            <w:rPr>
              <w:rStyle w:val="PlaceholderText"/>
            </w:rPr>
            <w:t>Click or tap here to enter text.</w:t>
          </w:r>
        </w:p>
      </w:sdtContent>
    </w:sdt>
    <w:p w14:paraId="3089BBEE" w14:textId="77777777" w:rsidR="008A7430" w:rsidRDefault="008A7430" w:rsidP="008A7430">
      <w:pPr>
        <w:spacing w:after="0" w:line="240" w:lineRule="auto"/>
      </w:pPr>
    </w:p>
    <w:p w14:paraId="2EFB5CD3" w14:textId="77777777" w:rsidR="008A7430" w:rsidRDefault="008A7430" w:rsidP="008A7430">
      <w:pPr>
        <w:spacing w:after="0" w:line="240" w:lineRule="auto"/>
        <w:rPr>
          <w:b/>
          <w:bCs/>
        </w:rPr>
      </w:pPr>
      <w:r w:rsidRPr="0015135A">
        <w:rPr>
          <w:b/>
          <w:bCs/>
        </w:rPr>
        <w:t xml:space="preserve">Who will </w:t>
      </w:r>
      <w:r w:rsidRPr="006B1A9B">
        <w:rPr>
          <w:b/>
          <w:bCs/>
        </w:rPr>
        <w:t xml:space="preserve">be responsible for performing the </w:t>
      </w:r>
      <w:r>
        <w:rPr>
          <w:b/>
          <w:bCs/>
        </w:rPr>
        <w:t>actions in the care process</w:t>
      </w:r>
      <w:r w:rsidRPr="006B1A9B">
        <w:rPr>
          <w:b/>
          <w:bCs/>
        </w:rPr>
        <w:t>:</w:t>
      </w:r>
    </w:p>
    <w:sdt>
      <w:sdtPr>
        <w:rPr>
          <w:b/>
          <w:bCs/>
        </w:rPr>
        <w:id w:val="425157215"/>
        <w:placeholder>
          <w:docPart w:val="B19F1B16A33343F1B7E9B330C084F9C5"/>
        </w:placeholder>
        <w:showingPlcHdr/>
        <w15:color w:val="008080"/>
        <w:text w:multiLine="1"/>
      </w:sdtPr>
      <w:sdtEndPr/>
      <w:sdtContent>
        <w:p w14:paraId="7C24C970" w14:textId="77777777" w:rsidR="008A7430" w:rsidRPr="006B1A9B" w:rsidRDefault="008A7430" w:rsidP="008A7430">
          <w:pPr>
            <w:spacing w:after="0" w:line="240" w:lineRule="auto"/>
            <w:rPr>
              <w:b/>
              <w:bCs/>
            </w:rPr>
          </w:pPr>
          <w:r w:rsidRPr="00035966">
            <w:rPr>
              <w:rStyle w:val="PlaceholderText"/>
            </w:rPr>
            <w:t>Click or tap here to enter text.</w:t>
          </w:r>
        </w:p>
      </w:sdtContent>
    </w:sdt>
    <w:p w14:paraId="2A50D622" w14:textId="77777777" w:rsidR="008A7430" w:rsidRDefault="008A7430" w:rsidP="008A7430">
      <w:pPr>
        <w:spacing w:after="0" w:line="240" w:lineRule="auto"/>
      </w:pPr>
    </w:p>
    <w:p w14:paraId="7A33A759" w14:textId="77777777" w:rsidR="008A7430" w:rsidRDefault="008A7430" w:rsidP="008A7430">
      <w:pPr>
        <w:spacing w:after="0" w:line="240" w:lineRule="auto"/>
        <w:rPr>
          <w:b/>
          <w:bCs/>
        </w:rPr>
      </w:pPr>
      <w:r w:rsidRPr="006B1A9B">
        <w:rPr>
          <w:b/>
          <w:bCs/>
        </w:rPr>
        <w:t xml:space="preserve">Describe how this </w:t>
      </w:r>
      <w:r>
        <w:rPr>
          <w:b/>
          <w:bCs/>
        </w:rPr>
        <w:t>care process</w:t>
      </w:r>
      <w:r w:rsidRPr="006B1A9B">
        <w:rPr>
          <w:b/>
          <w:bCs/>
        </w:rPr>
        <w:t xml:space="preserve"> is </w:t>
      </w:r>
      <w:r w:rsidRPr="0015135A">
        <w:rPr>
          <w:b/>
          <w:bCs/>
        </w:rPr>
        <w:t>geriatric-specific</w:t>
      </w:r>
      <w:r w:rsidRPr="006B1A9B">
        <w:rPr>
          <w:b/>
          <w:bCs/>
        </w:rPr>
        <w:t>:</w:t>
      </w:r>
    </w:p>
    <w:sdt>
      <w:sdtPr>
        <w:rPr>
          <w:b/>
          <w:bCs/>
        </w:rPr>
        <w:id w:val="-533739847"/>
        <w:placeholder>
          <w:docPart w:val="CCF6DA3BE7FE4DCBB85FC2B4C33FD3DB"/>
        </w:placeholder>
        <w:showingPlcHdr/>
        <w15:color w:val="008080"/>
        <w:text w:multiLine="1"/>
      </w:sdtPr>
      <w:sdtEndPr/>
      <w:sdtContent>
        <w:p w14:paraId="2AA7E8BC" w14:textId="77777777" w:rsidR="008A7430" w:rsidRPr="0015135A" w:rsidRDefault="008A7430" w:rsidP="008A7430">
          <w:pPr>
            <w:spacing w:after="0" w:line="240" w:lineRule="auto"/>
            <w:rPr>
              <w:b/>
              <w:bCs/>
            </w:rPr>
          </w:pPr>
          <w:r w:rsidRPr="00035966">
            <w:rPr>
              <w:rStyle w:val="PlaceholderText"/>
            </w:rPr>
            <w:t>Click or tap here to enter text.</w:t>
          </w:r>
        </w:p>
      </w:sdtContent>
    </w:sdt>
    <w:p w14:paraId="06984141" w14:textId="77777777" w:rsidR="008A7430" w:rsidRDefault="008A7430" w:rsidP="008A7430">
      <w:pPr>
        <w:spacing w:after="0" w:line="240" w:lineRule="auto"/>
        <w:rPr>
          <w:b/>
          <w:bCs/>
        </w:rPr>
      </w:pPr>
    </w:p>
    <w:p w14:paraId="1A0BFCA2" w14:textId="77777777" w:rsidR="008A7430" w:rsidRPr="0003791A" w:rsidRDefault="008A7430" w:rsidP="008A7430">
      <w:pPr>
        <w:spacing w:after="0" w:line="240" w:lineRule="auto"/>
        <w:rPr>
          <w:b/>
          <w:bCs/>
        </w:rPr>
      </w:pPr>
      <w:r w:rsidRPr="0003791A">
        <w:rPr>
          <w:b/>
          <w:bCs/>
        </w:rPr>
        <w:t>Describe any further f</w:t>
      </w:r>
      <w:r w:rsidRPr="0015135A">
        <w:rPr>
          <w:b/>
          <w:bCs/>
        </w:rPr>
        <w:t>ollow-up or interventions</w:t>
      </w:r>
      <w:r w:rsidRPr="0003791A">
        <w:rPr>
          <w:b/>
          <w:bCs/>
        </w:rPr>
        <w:t xml:space="preserve"> involved</w:t>
      </w:r>
      <w:r w:rsidRPr="0015135A">
        <w:rPr>
          <w:b/>
          <w:bCs/>
        </w:rPr>
        <w:t>: </w:t>
      </w:r>
    </w:p>
    <w:sdt>
      <w:sdtPr>
        <w:id w:val="-273323256"/>
        <w:placeholder>
          <w:docPart w:val="5FE85D80B00541B29D9ABF973AF293CC"/>
        </w:placeholder>
        <w:showingPlcHdr/>
        <w15:color w:val="008080"/>
        <w:text w:multiLine="1"/>
      </w:sdtPr>
      <w:sdtEndPr/>
      <w:sdtContent>
        <w:p w14:paraId="58E79829" w14:textId="77777777" w:rsidR="008A7430" w:rsidRDefault="008A7430" w:rsidP="008A7430">
          <w:pPr>
            <w:spacing w:after="0" w:line="240" w:lineRule="auto"/>
          </w:pPr>
          <w:r w:rsidRPr="00035966">
            <w:rPr>
              <w:rStyle w:val="PlaceholderText"/>
            </w:rPr>
            <w:t>Click or tap here to enter text.</w:t>
          </w:r>
        </w:p>
      </w:sdtContent>
    </w:sdt>
    <w:p w14:paraId="47C53768" w14:textId="77777777" w:rsidR="008A7430" w:rsidRDefault="008A7430" w:rsidP="008A7430">
      <w:pPr>
        <w:spacing w:after="0" w:line="240" w:lineRule="auto"/>
        <w:rPr>
          <w:b/>
          <w:bCs/>
        </w:rPr>
      </w:pPr>
    </w:p>
    <w:p w14:paraId="73EB7ACD" w14:textId="77777777" w:rsidR="008A7430" w:rsidRPr="008C3C13" w:rsidRDefault="008A7430" w:rsidP="00162CB1">
      <w:pPr>
        <w:pStyle w:val="GEDAstyle"/>
      </w:pPr>
      <w:r>
        <w:t xml:space="preserve">Education </w:t>
      </w:r>
    </w:p>
    <w:p w14:paraId="2BD30B80" w14:textId="77777777" w:rsidR="008A7430" w:rsidRDefault="008A7430" w:rsidP="008A7430">
      <w:pPr>
        <w:spacing w:after="0" w:line="240" w:lineRule="auto"/>
        <w:rPr>
          <w:b/>
          <w:bCs/>
        </w:rPr>
      </w:pPr>
    </w:p>
    <w:p w14:paraId="5A6CFF3F" w14:textId="77777777" w:rsidR="008A7430" w:rsidRPr="0003791A" w:rsidRDefault="008A7430" w:rsidP="008A7430">
      <w:pPr>
        <w:spacing w:after="0" w:line="240" w:lineRule="auto"/>
        <w:rPr>
          <w:b/>
          <w:bCs/>
        </w:rPr>
      </w:pPr>
      <w:r>
        <w:rPr>
          <w:b/>
          <w:bCs/>
        </w:rPr>
        <w:t>D</w:t>
      </w:r>
      <w:r w:rsidRPr="0003791A">
        <w:rPr>
          <w:b/>
          <w:bCs/>
        </w:rPr>
        <w:t xml:space="preserve">escribe how you will educate the relevant staff, physicians, or other stakeholders about the </w:t>
      </w:r>
      <w:r>
        <w:rPr>
          <w:b/>
          <w:bCs/>
        </w:rPr>
        <w:t>care process</w:t>
      </w:r>
      <w:r w:rsidRPr="0003791A">
        <w:rPr>
          <w:b/>
          <w:bCs/>
        </w:rPr>
        <w:t>:</w:t>
      </w:r>
    </w:p>
    <w:sdt>
      <w:sdtPr>
        <w:id w:val="464237919"/>
        <w:placeholder>
          <w:docPart w:val="CCB3089C6EE24A1ABF908C958B7FDFAB"/>
        </w:placeholder>
        <w:showingPlcHdr/>
        <w15:color w:val="333399"/>
        <w:text w:multiLine="1"/>
      </w:sdtPr>
      <w:sdtEndPr/>
      <w:sdtContent>
        <w:p w14:paraId="2288F43F" w14:textId="77777777" w:rsidR="008A7430" w:rsidRDefault="008A7430" w:rsidP="008A7430">
          <w:pPr>
            <w:spacing w:after="0" w:line="240" w:lineRule="auto"/>
          </w:pPr>
          <w:r w:rsidRPr="00035966">
            <w:rPr>
              <w:rStyle w:val="PlaceholderText"/>
            </w:rPr>
            <w:t>Click or tap here to enter text.</w:t>
          </w:r>
        </w:p>
      </w:sdtContent>
    </w:sdt>
    <w:p w14:paraId="7B0EDEFD" w14:textId="77777777" w:rsidR="008A7430" w:rsidRDefault="008A7430" w:rsidP="008A7430">
      <w:pPr>
        <w:spacing w:after="0" w:line="240" w:lineRule="auto"/>
      </w:pPr>
    </w:p>
    <w:p w14:paraId="048D8268" w14:textId="77777777" w:rsidR="008A7430" w:rsidRPr="0015135A" w:rsidRDefault="008A7430" w:rsidP="00162CB1">
      <w:pPr>
        <w:pStyle w:val="GEDAstyle"/>
      </w:pPr>
      <w:r>
        <w:lastRenderedPageBreak/>
        <w:t>Monitoring</w:t>
      </w:r>
    </w:p>
    <w:p w14:paraId="43D071E0" w14:textId="77777777" w:rsidR="008A7430" w:rsidRDefault="008A7430" w:rsidP="008A7430">
      <w:pPr>
        <w:spacing w:after="0" w:line="240" w:lineRule="auto"/>
        <w:rPr>
          <w:b/>
          <w:bCs/>
        </w:rPr>
      </w:pPr>
      <w:r w:rsidRPr="553F510F">
        <w:rPr>
          <w:b/>
          <w:bCs/>
        </w:rPr>
        <w:t xml:space="preserve">Describe how you will monitor completion of the care process and its impact, where relevant. The list of GEDA care processes </w:t>
      </w:r>
      <w:r>
        <w:rPr>
          <w:b/>
          <w:bCs/>
        </w:rPr>
        <w:t xml:space="preserve">provides details about the required reporting or metrics for monitoring implementation. You should include what measures you will monitor or track. Please clearly indicate the numerator and denominator of measures that you are following. </w:t>
      </w:r>
      <w:r w:rsidRPr="553F510F">
        <w:rPr>
          <w:b/>
          <w:bCs/>
        </w:rPr>
        <w:t xml:space="preserve">Tracking </w:t>
      </w:r>
      <w:r>
        <w:rPr>
          <w:b/>
          <w:bCs/>
        </w:rPr>
        <w:t xml:space="preserve">can </w:t>
      </w:r>
      <w:r w:rsidRPr="553F510F">
        <w:rPr>
          <w:b/>
          <w:bCs/>
        </w:rPr>
        <w:t xml:space="preserve">be </w:t>
      </w:r>
      <w:r>
        <w:rPr>
          <w:b/>
          <w:bCs/>
        </w:rPr>
        <w:t xml:space="preserve">done </w:t>
      </w:r>
      <w:r w:rsidRPr="553F510F">
        <w:rPr>
          <w:b/>
          <w:bCs/>
        </w:rPr>
        <w:t xml:space="preserve">through a live dashboard of screening results, through periodic random chart reviews, or through other tracking methods. You will have a chance to </w:t>
      </w:r>
      <w:r>
        <w:rPr>
          <w:b/>
          <w:bCs/>
        </w:rPr>
        <w:t>copy your data below</w:t>
      </w:r>
      <w:r w:rsidRPr="553F510F">
        <w:rPr>
          <w:b/>
          <w:bCs/>
        </w:rPr>
        <w:t>.</w:t>
      </w:r>
    </w:p>
    <w:sdt>
      <w:sdtPr>
        <w:id w:val="-1519151732"/>
        <w:placeholder>
          <w:docPart w:val="6D29EDA273E347DE8D65C557A62C9B6D"/>
        </w:placeholder>
        <w:showingPlcHdr/>
        <w15:color w:val="333399"/>
        <w:text w:multiLine="1"/>
      </w:sdtPr>
      <w:sdtEndPr/>
      <w:sdtContent>
        <w:p w14:paraId="2EAD6AA7" w14:textId="77777777" w:rsidR="008A7430" w:rsidRDefault="008A7430" w:rsidP="008A7430">
          <w:pPr>
            <w:spacing w:after="0" w:line="240" w:lineRule="auto"/>
          </w:pPr>
          <w:r w:rsidRPr="00035966">
            <w:rPr>
              <w:rStyle w:val="PlaceholderText"/>
            </w:rPr>
            <w:t>Click or tap here to enter text.</w:t>
          </w:r>
        </w:p>
      </w:sdtContent>
    </w:sdt>
    <w:p w14:paraId="4DE15F0F" w14:textId="77777777" w:rsidR="008A7430" w:rsidRDefault="008A7430" w:rsidP="008A7430">
      <w:pPr>
        <w:spacing w:after="0" w:line="240" w:lineRule="auto"/>
        <w:rPr>
          <w:b/>
          <w:bCs/>
        </w:rPr>
      </w:pPr>
    </w:p>
    <w:p w14:paraId="5A08ACD9" w14:textId="77777777" w:rsidR="008A7430" w:rsidRPr="0003791A" w:rsidRDefault="008A7430" w:rsidP="008A7430">
      <w:pPr>
        <w:spacing w:after="0" w:line="240" w:lineRule="auto"/>
        <w:rPr>
          <w:b/>
          <w:bCs/>
        </w:rPr>
      </w:pPr>
      <w:r w:rsidRPr="553F510F">
        <w:rPr>
          <w:b/>
          <w:bCs/>
        </w:rPr>
        <w:t xml:space="preserve">Describe how often and by whom </w:t>
      </w:r>
      <w:r>
        <w:rPr>
          <w:b/>
          <w:bCs/>
        </w:rPr>
        <w:t>the monitoring</w:t>
      </w:r>
      <w:r w:rsidRPr="553F510F">
        <w:rPr>
          <w:b/>
          <w:bCs/>
        </w:rPr>
        <w:t xml:space="preserve"> will be performed. </w:t>
      </w:r>
    </w:p>
    <w:sdt>
      <w:sdtPr>
        <w:id w:val="-1718121883"/>
        <w:placeholder>
          <w:docPart w:val="13C3E47002CB4473B27AC384EDE4970D"/>
        </w:placeholder>
        <w:showingPlcHdr/>
        <w15:color w:val="333399"/>
        <w:text w:multiLine="1"/>
      </w:sdtPr>
      <w:sdtEndPr/>
      <w:sdtContent>
        <w:p w14:paraId="19DBD7FA" w14:textId="77777777" w:rsidR="008A7430" w:rsidRDefault="008A7430" w:rsidP="008A7430">
          <w:pPr>
            <w:spacing w:after="0" w:line="240" w:lineRule="auto"/>
          </w:pPr>
          <w:r w:rsidRPr="00035966">
            <w:rPr>
              <w:rStyle w:val="PlaceholderText"/>
            </w:rPr>
            <w:t>Click or tap here to enter text.</w:t>
          </w:r>
        </w:p>
      </w:sdtContent>
    </w:sdt>
    <w:p w14:paraId="21F94ED0" w14:textId="77777777" w:rsidR="008A7430" w:rsidRDefault="008A7430" w:rsidP="008A7430">
      <w:pPr>
        <w:spacing w:after="0" w:line="240" w:lineRule="auto"/>
      </w:pPr>
    </w:p>
    <w:p w14:paraId="745155DB" w14:textId="77777777" w:rsidR="008A7430" w:rsidRPr="0015135A" w:rsidRDefault="008A7430" w:rsidP="008A7430">
      <w:pPr>
        <w:spacing w:after="0" w:line="240" w:lineRule="auto"/>
      </w:pPr>
    </w:p>
    <w:p w14:paraId="6F5799A8" w14:textId="77777777" w:rsidR="008A7430" w:rsidRPr="0087354E" w:rsidRDefault="008A7430" w:rsidP="008A7430">
      <w:pPr>
        <w:spacing w:after="0" w:line="240" w:lineRule="auto"/>
        <w:rPr>
          <w:b/>
          <w:bCs/>
        </w:rPr>
      </w:pPr>
      <w:r w:rsidRPr="0087354E">
        <w:rPr>
          <w:b/>
          <w:bCs/>
        </w:rPr>
        <w:t xml:space="preserve">Please describe how you will help improve the rates of completion or impact of the </w:t>
      </w:r>
      <w:r>
        <w:rPr>
          <w:b/>
          <w:bCs/>
        </w:rPr>
        <w:t>process</w:t>
      </w:r>
      <w:r w:rsidRPr="0087354E">
        <w:rPr>
          <w:b/>
          <w:bCs/>
        </w:rPr>
        <w:t xml:space="preserve"> if rates are currently low or become low in the future.</w:t>
      </w:r>
    </w:p>
    <w:sdt>
      <w:sdtPr>
        <w:id w:val="-226224229"/>
        <w:placeholder>
          <w:docPart w:val="C0136ED5D1A14F418DB3DD0D2DC7AEEE"/>
        </w:placeholder>
        <w:showingPlcHdr/>
        <w15:color w:val="333399"/>
        <w:text w:multiLine="1"/>
      </w:sdtPr>
      <w:sdtEndPr/>
      <w:sdtContent>
        <w:p w14:paraId="0EAEBFD7" w14:textId="77777777" w:rsidR="008A7430" w:rsidRDefault="008A7430" w:rsidP="008A7430">
          <w:pPr>
            <w:spacing w:after="0" w:line="240" w:lineRule="auto"/>
          </w:pPr>
          <w:r w:rsidRPr="00035966">
            <w:rPr>
              <w:rStyle w:val="PlaceholderText"/>
            </w:rPr>
            <w:t>Click or tap here to enter text.</w:t>
          </w:r>
        </w:p>
      </w:sdtContent>
    </w:sdt>
    <w:p w14:paraId="61024DAE" w14:textId="77777777" w:rsidR="008A7430" w:rsidRDefault="008A7430" w:rsidP="008A7430">
      <w:pPr>
        <w:spacing w:after="0" w:line="240" w:lineRule="auto"/>
      </w:pPr>
    </w:p>
    <w:p w14:paraId="306AFD5B" w14:textId="5271C9CA" w:rsidR="008A7430" w:rsidRDefault="00BA4D3A" w:rsidP="00BA4D3A">
      <w:pPr>
        <w:pStyle w:val="GEDAstyle"/>
      </w:pPr>
      <w:r>
        <w:t>Reporting Data</w:t>
      </w:r>
      <w:r w:rsidR="00295A56">
        <w:t xml:space="preserve"> or Process Evidence</w:t>
      </w:r>
    </w:p>
    <w:p w14:paraId="13864A2D" w14:textId="77777777" w:rsidR="008A7430" w:rsidRDefault="008A7430" w:rsidP="008A7430">
      <w:pPr>
        <w:spacing w:after="0" w:line="240" w:lineRule="auto"/>
      </w:pPr>
    </w:p>
    <w:p w14:paraId="21D86A14" w14:textId="1B3A82B2" w:rsidR="008A7430" w:rsidRDefault="008A7430" w:rsidP="008A7430">
      <w:pPr>
        <w:spacing w:after="0" w:line="240" w:lineRule="auto"/>
        <w:rPr>
          <w:b/>
          <w:bCs/>
        </w:rPr>
      </w:pPr>
      <w:r>
        <w:rPr>
          <w:b/>
          <w:bCs/>
        </w:rPr>
        <w:t>P</w:t>
      </w:r>
      <w:r w:rsidRPr="553F510F">
        <w:rPr>
          <w:b/>
          <w:bCs/>
        </w:rPr>
        <w:t xml:space="preserve">lease </w:t>
      </w:r>
      <w:r w:rsidR="00295A56">
        <w:rPr>
          <w:b/>
          <w:bCs/>
        </w:rPr>
        <w:t>review the GEDA Care Process description sheet. This will explain what the required metrics evidence that you should submit in support of your care processes. Some care process</w:t>
      </w:r>
      <w:r w:rsidR="00822090">
        <w:rPr>
          <w:b/>
          <w:bCs/>
        </w:rPr>
        <w:t>es</w:t>
      </w:r>
      <w:r w:rsidR="00295A56">
        <w:rPr>
          <w:b/>
          <w:bCs/>
        </w:rPr>
        <w:t xml:space="preserve"> require specific metrics reporting with at least 3 months of tracking data. Other care processes have a range of options you can submit to demonstrate the care process has been implemented.  </w:t>
      </w:r>
      <w:bookmarkStart w:id="0" w:name="_Hlk119702822"/>
      <w:r w:rsidR="00295A56">
        <w:rPr>
          <w:b/>
          <w:bCs/>
        </w:rPr>
        <w:t>Please copy or screenshot and paste your data or evidence below.</w:t>
      </w:r>
      <w:r w:rsidRPr="553F510F">
        <w:rPr>
          <w:b/>
          <w:bCs/>
        </w:rPr>
        <w:t xml:space="preserve"> </w:t>
      </w:r>
      <w:bookmarkEnd w:id="0"/>
    </w:p>
    <w:p w14:paraId="066A50EB" w14:textId="77777777" w:rsidR="008A7430" w:rsidRDefault="008A7430" w:rsidP="008A7430">
      <w:pPr>
        <w:spacing w:after="0" w:line="240" w:lineRule="auto"/>
        <w:rPr>
          <w:bCs/>
          <w:i/>
        </w:rPr>
      </w:pPr>
      <w:r>
        <w:rPr>
          <w:bCs/>
          <w:i/>
        </w:rPr>
        <w:t xml:space="preserve">Please do not include any patient protected health information. </w:t>
      </w:r>
    </w:p>
    <w:p w14:paraId="37AEFE12" w14:textId="77777777" w:rsidR="008A7430" w:rsidRPr="008E537B" w:rsidRDefault="008A7430" w:rsidP="008A7430">
      <w:pPr>
        <w:spacing w:after="0" w:line="240" w:lineRule="auto"/>
        <w:rPr>
          <w:bCs/>
          <w:i/>
        </w:rPr>
      </w:pPr>
      <w:r w:rsidRPr="008E537B">
        <w:rPr>
          <w:bCs/>
          <w:i/>
        </w:rPr>
        <w:t xml:space="preserve">You can </w:t>
      </w:r>
      <w:r w:rsidR="00BA4D3A">
        <w:rPr>
          <w:bCs/>
          <w:i/>
        </w:rPr>
        <w:t xml:space="preserve">insert or </w:t>
      </w:r>
      <w:r>
        <w:rPr>
          <w:bCs/>
          <w:i/>
        </w:rPr>
        <w:t xml:space="preserve">paste the data directly, or you can </w:t>
      </w:r>
      <w:r w:rsidRPr="008E537B">
        <w:rPr>
          <w:bCs/>
          <w:i/>
        </w:rPr>
        <w:t>screen capture and paste using the following controls:</w:t>
      </w:r>
    </w:p>
    <w:p w14:paraId="4F55C2F1" w14:textId="77777777" w:rsidR="00BA4D3A" w:rsidRPr="00BF398D" w:rsidRDefault="00BA4D3A" w:rsidP="00BA4D3A">
      <w:pPr>
        <w:spacing w:after="0" w:line="240" w:lineRule="auto"/>
        <w:rPr>
          <w:rFonts w:cstheme="minorHAnsi"/>
          <w:bCs/>
          <w:i/>
        </w:rPr>
      </w:pPr>
      <w:r>
        <w:rPr>
          <w:rFonts w:cstheme="minorHAnsi"/>
          <w:bCs/>
          <w:i/>
        </w:rPr>
        <w:t xml:space="preserve">Mac: </w:t>
      </w:r>
      <w:r w:rsidRPr="00BF398D">
        <w:rPr>
          <w:rFonts w:cstheme="minorHAnsi"/>
          <w:bCs/>
          <w:i/>
        </w:rPr>
        <w:t xml:space="preserve">Command+Control+Shift+4 to select the area to copy, the paste with </w:t>
      </w:r>
      <w:proofErr w:type="spellStart"/>
      <w:r>
        <w:rPr>
          <w:rFonts w:cstheme="minorHAnsi"/>
          <w:bCs/>
          <w:i/>
        </w:rPr>
        <w:t>Command+V</w:t>
      </w:r>
      <w:proofErr w:type="spellEnd"/>
    </w:p>
    <w:p w14:paraId="28247F8E" w14:textId="77777777" w:rsidR="00BA4D3A" w:rsidRPr="00BF398D" w:rsidRDefault="00BA4D3A" w:rsidP="00BA4D3A">
      <w:pPr>
        <w:spacing w:after="0" w:line="240" w:lineRule="auto"/>
        <w:rPr>
          <w:rFonts w:cstheme="minorHAnsi"/>
          <w:bCs/>
          <w:i/>
        </w:rPr>
      </w:pPr>
      <w:r>
        <w:rPr>
          <w:rFonts w:cstheme="minorHAnsi"/>
          <w:bCs/>
          <w:i/>
        </w:rPr>
        <w:t xml:space="preserve">PC: </w:t>
      </w:r>
      <w:proofErr w:type="spellStart"/>
      <w:r w:rsidRPr="00BF398D">
        <w:rPr>
          <w:rFonts w:cstheme="minorHAnsi"/>
          <w:bCs/>
          <w:i/>
        </w:rPr>
        <w:t>Win+Shift+S</w:t>
      </w:r>
      <w:proofErr w:type="spellEnd"/>
      <w:r w:rsidRPr="00BF398D">
        <w:rPr>
          <w:rFonts w:cstheme="minorHAnsi"/>
          <w:bCs/>
          <w:i/>
        </w:rPr>
        <w:t xml:space="preserve"> to select the are</w:t>
      </w:r>
      <w:r>
        <w:rPr>
          <w:rFonts w:cstheme="minorHAnsi"/>
          <w:bCs/>
          <w:i/>
        </w:rPr>
        <w:t>a</w:t>
      </w:r>
      <w:r w:rsidRPr="00BF398D">
        <w:rPr>
          <w:rFonts w:cstheme="minorHAnsi"/>
          <w:bCs/>
          <w:i/>
        </w:rPr>
        <w:t xml:space="preserve"> to copy, then paste with </w:t>
      </w:r>
      <w:r>
        <w:rPr>
          <w:rFonts w:cstheme="minorHAnsi"/>
          <w:bCs/>
          <w:i/>
        </w:rPr>
        <w:t xml:space="preserve">Ctrl+ V </w:t>
      </w:r>
    </w:p>
    <w:p w14:paraId="1B3E228F" w14:textId="77777777" w:rsidR="008A7430" w:rsidRDefault="008A7430" w:rsidP="008A7430">
      <w:pPr>
        <w:spacing w:after="0" w:line="240" w:lineRule="auto"/>
      </w:pPr>
    </w:p>
    <w:p w14:paraId="39C095BA" w14:textId="77777777" w:rsidR="008A7430" w:rsidRDefault="008A7430" w:rsidP="008A7430">
      <w:pPr>
        <w:spacing w:after="0" w:line="240" w:lineRule="auto"/>
      </w:pPr>
    </w:p>
    <w:p w14:paraId="2C3CC8E1" w14:textId="77777777" w:rsidR="008A7430" w:rsidRDefault="008A7430" w:rsidP="008A7430">
      <w:pPr>
        <w:spacing w:after="0" w:line="240" w:lineRule="auto"/>
      </w:pPr>
    </w:p>
    <w:p w14:paraId="32F31E14" w14:textId="77777777" w:rsidR="00365901" w:rsidRPr="0047769B" w:rsidRDefault="00365901" w:rsidP="00581EB3">
      <w:pPr>
        <w:spacing w:after="0" w:line="240" w:lineRule="auto"/>
        <w:rPr>
          <w:rFonts w:ascii="Arial" w:hAnsi="Arial" w:cs="Arial"/>
        </w:rPr>
      </w:pPr>
    </w:p>
    <w:sectPr w:rsidR="00365901" w:rsidRPr="0047769B" w:rsidSect="002D6BF3">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BA3D0" w14:textId="77777777" w:rsidR="00381B76" w:rsidRDefault="00381B76" w:rsidP="00365901">
      <w:pPr>
        <w:spacing w:after="0" w:line="240" w:lineRule="auto"/>
      </w:pPr>
      <w:r>
        <w:separator/>
      </w:r>
    </w:p>
  </w:endnote>
  <w:endnote w:type="continuationSeparator" w:id="0">
    <w:p w14:paraId="5CBD56A9" w14:textId="77777777" w:rsidR="00381B76" w:rsidRDefault="00381B76" w:rsidP="00365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0697"/>
      <w:docPartObj>
        <w:docPartGallery w:val="Page Numbers (Bottom of Page)"/>
        <w:docPartUnique/>
      </w:docPartObj>
    </w:sdtPr>
    <w:sdtEndPr>
      <w:rPr>
        <w:noProof/>
      </w:rPr>
    </w:sdtEndPr>
    <w:sdtContent>
      <w:p w14:paraId="3A93030E" w14:textId="77777777" w:rsidR="00072A4B" w:rsidRDefault="00072A4B">
        <w:pPr>
          <w:pStyle w:val="Footer"/>
          <w:jc w:val="right"/>
        </w:pPr>
        <w:r>
          <w:fldChar w:fldCharType="begin"/>
        </w:r>
        <w:r>
          <w:instrText xml:space="preserve"> PAGE   \* MERGEFORMAT </w:instrText>
        </w:r>
        <w:r>
          <w:fldChar w:fldCharType="separate"/>
        </w:r>
        <w:r w:rsidR="00BA4D3A">
          <w:rPr>
            <w:noProof/>
          </w:rPr>
          <w:t>2</w:t>
        </w:r>
        <w:r>
          <w:rPr>
            <w:noProof/>
          </w:rPr>
          <w:fldChar w:fldCharType="end"/>
        </w:r>
      </w:p>
    </w:sdtContent>
  </w:sdt>
  <w:p w14:paraId="34E90A60" w14:textId="77777777" w:rsidR="00072A4B" w:rsidRDefault="00072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4AFA7" w14:textId="77777777" w:rsidR="00381B76" w:rsidRDefault="00381B76" w:rsidP="00365901">
      <w:pPr>
        <w:spacing w:after="0" w:line="240" w:lineRule="auto"/>
      </w:pPr>
      <w:r>
        <w:separator/>
      </w:r>
    </w:p>
  </w:footnote>
  <w:footnote w:type="continuationSeparator" w:id="0">
    <w:p w14:paraId="324ED9D9" w14:textId="77777777" w:rsidR="00381B76" w:rsidRDefault="00381B76" w:rsidP="003659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03B1A" w14:textId="77777777" w:rsidR="00072A4B" w:rsidRDefault="00072A4B" w:rsidP="00365901">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sTQ0MDA1NzUwMDZR0lEKTi0uzszPAykwrAUA8XzDKCwAAAA="/>
  </w:docVars>
  <w:rsids>
    <w:rsidRoot w:val="00365901"/>
    <w:rsid w:val="00072A4B"/>
    <w:rsid w:val="000B26E0"/>
    <w:rsid w:val="00162CB1"/>
    <w:rsid w:val="001D2705"/>
    <w:rsid w:val="001D4EC8"/>
    <w:rsid w:val="00260E89"/>
    <w:rsid w:val="00273CE5"/>
    <w:rsid w:val="00295A56"/>
    <w:rsid w:val="002D6BF3"/>
    <w:rsid w:val="00365901"/>
    <w:rsid w:val="00381B76"/>
    <w:rsid w:val="003C3515"/>
    <w:rsid w:val="004028D5"/>
    <w:rsid w:val="0047769B"/>
    <w:rsid w:val="005040F2"/>
    <w:rsid w:val="00561F50"/>
    <w:rsid w:val="00581EB3"/>
    <w:rsid w:val="0063573C"/>
    <w:rsid w:val="006378B8"/>
    <w:rsid w:val="00687EAC"/>
    <w:rsid w:val="00703F78"/>
    <w:rsid w:val="00775510"/>
    <w:rsid w:val="007A4701"/>
    <w:rsid w:val="007F372B"/>
    <w:rsid w:val="00822090"/>
    <w:rsid w:val="00824B20"/>
    <w:rsid w:val="008A7430"/>
    <w:rsid w:val="009B2E00"/>
    <w:rsid w:val="009E624B"/>
    <w:rsid w:val="00AC27AC"/>
    <w:rsid w:val="00B03078"/>
    <w:rsid w:val="00B468F5"/>
    <w:rsid w:val="00B721C3"/>
    <w:rsid w:val="00BA4D3A"/>
    <w:rsid w:val="00C02BDF"/>
    <w:rsid w:val="00C92ABA"/>
    <w:rsid w:val="00CB0CFA"/>
    <w:rsid w:val="00D01151"/>
    <w:rsid w:val="00D27AE6"/>
    <w:rsid w:val="00D57E6B"/>
    <w:rsid w:val="00DB7D37"/>
    <w:rsid w:val="00DB7DF2"/>
    <w:rsid w:val="00DD7230"/>
    <w:rsid w:val="00DD7895"/>
    <w:rsid w:val="00E014AB"/>
    <w:rsid w:val="00E13CD8"/>
    <w:rsid w:val="00EE0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BB046"/>
  <w15:chartTrackingRefBased/>
  <w15:docId w15:val="{177070D9-7A33-420A-A0E6-B5F4D594D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2A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E62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9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901"/>
  </w:style>
  <w:style w:type="paragraph" w:styleId="Footer">
    <w:name w:val="footer"/>
    <w:basedOn w:val="Normal"/>
    <w:link w:val="FooterChar"/>
    <w:uiPriority w:val="99"/>
    <w:unhideWhenUsed/>
    <w:rsid w:val="003659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901"/>
  </w:style>
  <w:style w:type="character" w:styleId="PlaceholderText">
    <w:name w:val="Placeholder Text"/>
    <w:basedOn w:val="DefaultParagraphFont"/>
    <w:uiPriority w:val="99"/>
    <w:semiHidden/>
    <w:rsid w:val="0047769B"/>
    <w:rPr>
      <w:color w:val="808080"/>
    </w:rPr>
  </w:style>
  <w:style w:type="paragraph" w:styleId="z-TopofForm">
    <w:name w:val="HTML Top of Form"/>
    <w:basedOn w:val="Normal"/>
    <w:next w:val="Normal"/>
    <w:link w:val="z-TopofFormChar"/>
    <w:hidden/>
    <w:uiPriority w:val="99"/>
    <w:semiHidden/>
    <w:unhideWhenUsed/>
    <w:rsid w:val="00C92AB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2AB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2AB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2ABA"/>
    <w:rPr>
      <w:rFonts w:ascii="Arial" w:hAnsi="Arial" w:cs="Arial"/>
      <w:vanish/>
      <w:sz w:val="16"/>
      <w:szCs w:val="16"/>
    </w:rPr>
  </w:style>
  <w:style w:type="table" w:styleId="TableGrid">
    <w:name w:val="Table Grid"/>
    <w:basedOn w:val="TableNormal"/>
    <w:uiPriority w:val="39"/>
    <w:rsid w:val="00CB0C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DAstyle">
    <w:name w:val="GEDA style"/>
    <w:basedOn w:val="Heading1"/>
    <w:next w:val="Heading1"/>
    <w:qFormat/>
    <w:rsid w:val="00072A4B"/>
    <w:pPr>
      <w:spacing w:line="240" w:lineRule="auto"/>
    </w:pPr>
    <w:rPr>
      <w:rFonts w:ascii="Arial" w:hAnsi="Arial" w:cs="Arial"/>
      <w:b/>
      <w:color w:val="C00000"/>
      <w:sz w:val="28"/>
    </w:rPr>
  </w:style>
  <w:style w:type="paragraph" w:customStyle="1" w:styleId="GEDAH2">
    <w:name w:val="GEDA H2"/>
    <w:basedOn w:val="Heading2"/>
    <w:next w:val="Heading2"/>
    <w:link w:val="GEDAH2Char"/>
    <w:qFormat/>
    <w:rsid w:val="009E624B"/>
    <w:pPr>
      <w:spacing w:line="240" w:lineRule="auto"/>
    </w:pPr>
    <w:rPr>
      <w:rFonts w:ascii="Arial" w:hAnsi="Arial" w:cs="Arial"/>
      <w:b/>
      <w:color w:val="2F5496" w:themeColor="accent5" w:themeShade="BF"/>
    </w:rPr>
  </w:style>
  <w:style w:type="character" w:customStyle="1" w:styleId="Heading1Char">
    <w:name w:val="Heading 1 Char"/>
    <w:basedOn w:val="DefaultParagraphFont"/>
    <w:link w:val="Heading1"/>
    <w:uiPriority w:val="9"/>
    <w:rsid w:val="00072A4B"/>
    <w:rPr>
      <w:rFonts w:asciiTheme="majorHAnsi" w:eastAsiaTheme="majorEastAsia" w:hAnsiTheme="majorHAnsi" w:cstheme="majorBidi"/>
      <w:color w:val="2E74B5" w:themeColor="accent1" w:themeShade="BF"/>
      <w:sz w:val="32"/>
      <w:szCs w:val="32"/>
    </w:rPr>
  </w:style>
  <w:style w:type="paragraph" w:customStyle="1" w:styleId="Questiontext">
    <w:name w:val="Question text"/>
    <w:basedOn w:val="Normal"/>
    <w:next w:val="Normal"/>
    <w:qFormat/>
    <w:rsid w:val="00581EB3"/>
    <w:pPr>
      <w:spacing w:after="0" w:line="240" w:lineRule="auto"/>
    </w:pPr>
    <w:rPr>
      <w:rFonts w:ascii="Arial" w:hAnsi="Arial" w:cs="Arial"/>
      <w:b/>
    </w:rPr>
  </w:style>
  <w:style w:type="character" w:customStyle="1" w:styleId="GEDAH2Char">
    <w:name w:val="GEDA H2 Char"/>
    <w:basedOn w:val="DefaultParagraphFont"/>
    <w:link w:val="GEDAH2"/>
    <w:rsid w:val="009E624B"/>
    <w:rPr>
      <w:rFonts w:ascii="Arial" w:eastAsiaTheme="majorEastAsia" w:hAnsi="Arial" w:cs="Arial"/>
      <w:b/>
      <w:color w:val="2F5496" w:themeColor="accent5" w:themeShade="BF"/>
      <w:sz w:val="26"/>
      <w:szCs w:val="26"/>
    </w:rPr>
  </w:style>
  <w:style w:type="character" w:customStyle="1" w:styleId="Heading2Char">
    <w:name w:val="Heading 2 Char"/>
    <w:basedOn w:val="DefaultParagraphFont"/>
    <w:link w:val="Heading2"/>
    <w:uiPriority w:val="9"/>
    <w:semiHidden/>
    <w:rsid w:val="009E624B"/>
    <w:rPr>
      <w:rFonts w:asciiTheme="majorHAnsi" w:eastAsiaTheme="majorEastAsia" w:hAnsiTheme="majorHAnsi" w:cstheme="majorBidi"/>
      <w:color w:val="2E74B5" w:themeColor="accent1" w:themeShade="BF"/>
      <w:sz w:val="26"/>
      <w:szCs w:val="26"/>
    </w:rPr>
  </w:style>
  <w:style w:type="paragraph" w:styleId="IntenseQuote">
    <w:name w:val="Intense Quote"/>
    <w:basedOn w:val="Normal"/>
    <w:next w:val="Normal"/>
    <w:link w:val="IntenseQuoteChar"/>
    <w:uiPriority w:val="30"/>
    <w:qFormat/>
    <w:rsid w:val="008A743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A7430"/>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1F59AC7FAA43E9ACD4F30B0240FABA"/>
        <w:category>
          <w:name w:val="General"/>
          <w:gallery w:val="placeholder"/>
        </w:category>
        <w:types>
          <w:type w:val="bbPlcHdr"/>
        </w:types>
        <w:behaviors>
          <w:behavior w:val="content"/>
        </w:behaviors>
        <w:guid w:val="{38444F89-315D-49C8-A577-908C73ADBF4D}"/>
      </w:docPartPr>
      <w:docPartBody>
        <w:p w:rsidR="007C4868" w:rsidRDefault="003E50F0" w:rsidP="00BA69F3">
          <w:pPr>
            <w:pStyle w:val="D21F59AC7FAA43E9ACD4F30B0240FABA"/>
          </w:pPr>
          <w:r>
            <w:t>Select one</w:t>
          </w:r>
        </w:p>
      </w:docPartBody>
    </w:docPart>
    <w:docPart>
      <w:docPartPr>
        <w:name w:val="064F4195FEC043B38E5EF8A4A1EBA738"/>
        <w:category>
          <w:name w:val="General"/>
          <w:gallery w:val="placeholder"/>
        </w:category>
        <w:types>
          <w:type w:val="bbPlcHdr"/>
        </w:types>
        <w:behaviors>
          <w:behavior w:val="content"/>
        </w:behaviors>
        <w:guid w:val="{65F5D6B1-B329-4095-AC32-9A87136360D3}"/>
      </w:docPartPr>
      <w:docPartBody>
        <w:p w:rsidR="007C4868" w:rsidRDefault="003E50F0" w:rsidP="003E50F0">
          <w:pPr>
            <w:pStyle w:val="064F4195FEC043B38E5EF8A4A1EBA7381"/>
          </w:pPr>
          <w:r w:rsidRPr="00035966">
            <w:rPr>
              <w:rStyle w:val="PlaceholderText"/>
            </w:rPr>
            <w:t>Click or tap here to enter text.</w:t>
          </w:r>
        </w:p>
      </w:docPartBody>
    </w:docPart>
    <w:docPart>
      <w:docPartPr>
        <w:name w:val="F9130CBF0647491AA83C47F42DDFCDD6"/>
        <w:category>
          <w:name w:val="General"/>
          <w:gallery w:val="placeholder"/>
        </w:category>
        <w:types>
          <w:type w:val="bbPlcHdr"/>
        </w:types>
        <w:behaviors>
          <w:behavior w:val="content"/>
        </w:behaviors>
        <w:guid w:val="{E76EFC45-C7D2-412F-BF9C-2567CB5A02EA}"/>
      </w:docPartPr>
      <w:docPartBody>
        <w:p w:rsidR="007C4868" w:rsidRDefault="003E50F0" w:rsidP="003E50F0">
          <w:pPr>
            <w:pStyle w:val="F9130CBF0647491AA83C47F42DDFCDD61"/>
          </w:pPr>
          <w:r>
            <w:rPr>
              <w:rStyle w:val="PlaceholderText"/>
            </w:rPr>
            <w:t>Click to insert date</w:t>
          </w:r>
        </w:p>
      </w:docPartBody>
    </w:docPart>
    <w:docPart>
      <w:docPartPr>
        <w:name w:val="8CA6A2FDC67749128B6B4DA3DA803A03"/>
        <w:category>
          <w:name w:val="General"/>
          <w:gallery w:val="placeholder"/>
        </w:category>
        <w:types>
          <w:type w:val="bbPlcHdr"/>
        </w:types>
        <w:behaviors>
          <w:behavior w:val="content"/>
        </w:behaviors>
        <w:guid w:val="{E414258D-456F-4ACB-8A32-EF5E713961D6}"/>
      </w:docPartPr>
      <w:docPartBody>
        <w:p w:rsidR="007C4868" w:rsidRDefault="003E50F0" w:rsidP="003E50F0">
          <w:pPr>
            <w:pStyle w:val="8CA6A2FDC67749128B6B4DA3DA803A031"/>
          </w:pPr>
          <w:r w:rsidRPr="00035966">
            <w:rPr>
              <w:rStyle w:val="PlaceholderText"/>
            </w:rPr>
            <w:t>Click or tap here to enter text.</w:t>
          </w:r>
        </w:p>
      </w:docPartBody>
    </w:docPart>
    <w:docPart>
      <w:docPartPr>
        <w:name w:val="B4052B2F01B7448EBC0CA2F745C2AD03"/>
        <w:category>
          <w:name w:val="General"/>
          <w:gallery w:val="placeholder"/>
        </w:category>
        <w:types>
          <w:type w:val="bbPlcHdr"/>
        </w:types>
        <w:behaviors>
          <w:behavior w:val="content"/>
        </w:behaviors>
        <w:guid w:val="{C3F5106A-8787-43FB-89FD-E824D9FE3FDD}"/>
      </w:docPartPr>
      <w:docPartBody>
        <w:p w:rsidR="007C4868" w:rsidRDefault="003E50F0" w:rsidP="003E50F0">
          <w:pPr>
            <w:pStyle w:val="B4052B2F01B7448EBC0CA2F745C2AD031"/>
          </w:pPr>
          <w:r w:rsidRPr="00035966">
            <w:rPr>
              <w:rStyle w:val="PlaceholderText"/>
            </w:rPr>
            <w:t>Click or tap here to enter text.</w:t>
          </w:r>
        </w:p>
      </w:docPartBody>
    </w:docPart>
    <w:docPart>
      <w:docPartPr>
        <w:name w:val="68E8D014E7D94E9391B3713DC476D6C8"/>
        <w:category>
          <w:name w:val="General"/>
          <w:gallery w:val="placeholder"/>
        </w:category>
        <w:types>
          <w:type w:val="bbPlcHdr"/>
        </w:types>
        <w:behaviors>
          <w:behavior w:val="content"/>
        </w:behaviors>
        <w:guid w:val="{0AA54E68-5B02-4E68-AA01-5355ED317361}"/>
      </w:docPartPr>
      <w:docPartBody>
        <w:p w:rsidR="007C4868" w:rsidRDefault="003E50F0" w:rsidP="003E50F0">
          <w:pPr>
            <w:pStyle w:val="68E8D014E7D94E9391B3713DC476D6C81"/>
          </w:pPr>
          <w:r w:rsidRPr="00035966">
            <w:rPr>
              <w:rStyle w:val="PlaceholderText"/>
            </w:rPr>
            <w:t>Click or tap here to enter text.</w:t>
          </w:r>
        </w:p>
      </w:docPartBody>
    </w:docPart>
    <w:docPart>
      <w:docPartPr>
        <w:name w:val="55722A35E4184DF5B5B3CFDD9BFB2AE7"/>
        <w:category>
          <w:name w:val="General"/>
          <w:gallery w:val="placeholder"/>
        </w:category>
        <w:types>
          <w:type w:val="bbPlcHdr"/>
        </w:types>
        <w:behaviors>
          <w:behavior w:val="content"/>
        </w:behaviors>
        <w:guid w:val="{F5B8D972-D9A8-4AC1-8E7C-A2896DF8EE78}"/>
      </w:docPartPr>
      <w:docPartBody>
        <w:p w:rsidR="007C4868" w:rsidRDefault="003E50F0" w:rsidP="003E50F0">
          <w:pPr>
            <w:pStyle w:val="55722A35E4184DF5B5B3CFDD9BFB2AE71"/>
          </w:pPr>
          <w:r w:rsidRPr="00035966">
            <w:rPr>
              <w:rStyle w:val="PlaceholderText"/>
            </w:rPr>
            <w:t>Click or tap here to enter text.</w:t>
          </w:r>
        </w:p>
      </w:docPartBody>
    </w:docPart>
    <w:docPart>
      <w:docPartPr>
        <w:name w:val="B19F1B16A33343F1B7E9B330C084F9C5"/>
        <w:category>
          <w:name w:val="General"/>
          <w:gallery w:val="placeholder"/>
        </w:category>
        <w:types>
          <w:type w:val="bbPlcHdr"/>
        </w:types>
        <w:behaviors>
          <w:behavior w:val="content"/>
        </w:behaviors>
        <w:guid w:val="{6A9C64D3-1022-480C-BFF3-B06617FC01DA}"/>
      </w:docPartPr>
      <w:docPartBody>
        <w:p w:rsidR="007C4868" w:rsidRDefault="003E50F0" w:rsidP="003E50F0">
          <w:pPr>
            <w:pStyle w:val="B19F1B16A33343F1B7E9B330C084F9C51"/>
          </w:pPr>
          <w:r w:rsidRPr="00035966">
            <w:rPr>
              <w:rStyle w:val="PlaceholderText"/>
            </w:rPr>
            <w:t>Click or tap here to enter text.</w:t>
          </w:r>
        </w:p>
      </w:docPartBody>
    </w:docPart>
    <w:docPart>
      <w:docPartPr>
        <w:name w:val="CCF6DA3BE7FE4DCBB85FC2B4C33FD3DB"/>
        <w:category>
          <w:name w:val="General"/>
          <w:gallery w:val="placeholder"/>
        </w:category>
        <w:types>
          <w:type w:val="bbPlcHdr"/>
        </w:types>
        <w:behaviors>
          <w:behavior w:val="content"/>
        </w:behaviors>
        <w:guid w:val="{E61E33A6-2EEA-442B-AB59-5C0ED162101B}"/>
      </w:docPartPr>
      <w:docPartBody>
        <w:p w:rsidR="007C4868" w:rsidRDefault="003E50F0" w:rsidP="003E50F0">
          <w:pPr>
            <w:pStyle w:val="CCF6DA3BE7FE4DCBB85FC2B4C33FD3DB1"/>
          </w:pPr>
          <w:r w:rsidRPr="00035966">
            <w:rPr>
              <w:rStyle w:val="PlaceholderText"/>
            </w:rPr>
            <w:t>Click or tap here to enter text.</w:t>
          </w:r>
        </w:p>
      </w:docPartBody>
    </w:docPart>
    <w:docPart>
      <w:docPartPr>
        <w:name w:val="5FE85D80B00541B29D9ABF973AF293CC"/>
        <w:category>
          <w:name w:val="General"/>
          <w:gallery w:val="placeholder"/>
        </w:category>
        <w:types>
          <w:type w:val="bbPlcHdr"/>
        </w:types>
        <w:behaviors>
          <w:behavior w:val="content"/>
        </w:behaviors>
        <w:guid w:val="{284B053B-7A0D-4E1E-AFD6-F45ADB050454}"/>
      </w:docPartPr>
      <w:docPartBody>
        <w:p w:rsidR="007C4868" w:rsidRDefault="003E50F0" w:rsidP="003E50F0">
          <w:pPr>
            <w:pStyle w:val="5FE85D80B00541B29D9ABF973AF293CC1"/>
          </w:pPr>
          <w:r w:rsidRPr="00035966">
            <w:rPr>
              <w:rStyle w:val="PlaceholderText"/>
            </w:rPr>
            <w:t>Click or tap here to enter text.</w:t>
          </w:r>
        </w:p>
      </w:docPartBody>
    </w:docPart>
    <w:docPart>
      <w:docPartPr>
        <w:name w:val="CCB3089C6EE24A1ABF908C958B7FDFAB"/>
        <w:category>
          <w:name w:val="General"/>
          <w:gallery w:val="placeholder"/>
        </w:category>
        <w:types>
          <w:type w:val="bbPlcHdr"/>
        </w:types>
        <w:behaviors>
          <w:behavior w:val="content"/>
        </w:behaviors>
        <w:guid w:val="{83B51020-02D7-4DAB-B0CA-2C20D4AAE628}"/>
      </w:docPartPr>
      <w:docPartBody>
        <w:p w:rsidR="007C4868" w:rsidRDefault="003E50F0" w:rsidP="003E50F0">
          <w:pPr>
            <w:pStyle w:val="CCB3089C6EE24A1ABF908C958B7FDFAB1"/>
          </w:pPr>
          <w:r w:rsidRPr="00035966">
            <w:rPr>
              <w:rStyle w:val="PlaceholderText"/>
            </w:rPr>
            <w:t>Click or tap here to enter text.</w:t>
          </w:r>
        </w:p>
      </w:docPartBody>
    </w:docPart>
    <w:docPart>
      <w:docPartPr>
        <w:name w:val="6D29EDA273E347DE8D65C557A62C9B6D"/>
        <w:category>
          <w:name w:val="General"/>
          <w:gallery w:val="placeholder"/>
        </w:category>
        <w:types>
          <w:type w:val="bbPlcHdr"/>
        </w:types>
        <w:behaviors>
          <w:behavior w:val="content"/>
        </w:behaviors>
        <w:guid w:val="{A7B822FC-0B4A-4CF2-AE86-C982C0433BB8}"/>
      </w:docPartPr>
      <w:docPartBody>
        <w:p w:rsidR="007C4868" w:rsidRDefault="003E50F0" w:rsidP="003E50F0">
          <w:pPr>
            <w:pStyle w:val="6D29EDA273E347DE8D65C557A62C9B6D1"/>
          </w:pPr>
          <w:r w:rsidRPr="00035966">
            <w:rPr>
              <w:rStyle w:val="PlaceholderText"/>
            </w:rPr>
            <w:t>Click or tap here to enter text.</w:t>
          </w:r>
        </w:p>
      </w:docPartBody>
    </w:docPart>
    <w:docPart>
      <w:docPartPr>
        <w:name w:val="13C3E47002CB4473B27AC384EDE4970D"/>
        <w:category>
          <w:name w:val="General"/>
          <w:gallery w:val="placeholder"/>
        </w:category>
        <w:types>
          <w:type w:val="bbPlcHdr"/>
        </w:types>
        <w:behaviors>
          <w:behavior w:val="content"/>
        </w:behaviors>
        <w:guid w:val="{00597609-C311-4D95-913C-60C750F7CBB7}"/>
      </w:docPartPr>
      <w:docPartBody>
        <w:p w:rsidR="007C4868" w:rsidRDefault="003E50F0" w:rsidP="003E50F0">
          <w:pPr>
            <w:pStyle w:val="13C3E47002CB4473B27AC384EDE4970D1"/>
          </w:pPr>
          <w:r w:rsidRPr="00035966">
            <w:rPr>
              <w:rStyle w:val="PlaceholderText"/>
            </w:rPr>
            <w:t>Click or tap here to enter text.</w:t>
          </w:r>
        </w:p>
      </w:docPartBody>
    </w:docPart>
    <w:docPart>
      <w:docPartPr>
        <w:name w:val="C0136ED5D1A14F418DB3DD0D2DC7AEEE"/>
        <w:category>
          <w:name w:val="General"/>
          <w:gallery w:val="placeholder"/>
        </w:category>
        <w:types>
          <w:type w:val="bbPlcHdr"/>
        </w:types>
        <w:behaviors>
          <w:behavior w:val="content"/>
        </w:behaviors>
        <w:guid w:val="{0A4BF1E5-1134-40BB-B3EA-7F6A79FC55F8}"/>
      </w:docPartPr>
      <w:docPartBody>
        <w:p w:rsidR="007C4868" w:rsidRDefault="003E50F0" w:rsidP="003E50F0">
          <w:pPr>
            <w:pStyle w:val="C0136ED5D1A14F418DB3DD0D2DC7AEEE1"/>
          </w:pPr>
          <w:r w:rsidRPr="00035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6205"/>
    <w:rsid w:val="00030B3C"/>
    <w:rsid w:val="000E1874"/>
    <w:rsid w:val="002279FF"/>
    <w:rsid w:val="003E50F0"/>
    <w:rsid w:val="00506AE8"/>
    <w:rsid w:val="005C373C"/>
    <w:rsid w:val="007C4868"/>
    <w:rsid w:val="007D6205"/>
    <w:rsid w:val="008D6F2A"/>
    <w:rsid w:val="009129B0"/>
    <w:rsid w:val="00A37CB2"/>
    <w:rsid w:val="00A5410E"/>
    <w:rsid w:val="00B11D7D"/>
    <w:rsid w:val="00B1656B"/>
    <w:rsid w:val="00BA69F3"/>
    <w:rsid w:val="00FA6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0F0"/>
    <w:rPr>
      <w:color w:val="808080"/>
    </w:rPr>
  </w:style>
  <w:style w:type="paragraph" w:customStyle="1" w:styleId="D21F59AC7FAA43E9ACD4F30B0240FABA">
    <w:name w:val="D21F59AC7FAA43E9ACD4F30B0240FABA"/>
    <w:rsid w:val="00BA69F3"/>
  </w:style>
  <w:style w:type="paragraph" w:customStyle="1" w:styleId="064F4195FEC043B38E5EF8A4A1EBA7381">
    <w:name w:val="064F4195FEC043B38E5EF8A4A1EBA7381"/>
    <w:rsid w:val="003E50F0"/>
    <w:rPr>
      <w:rFonts w:eastAsiaTheme="minorHAnsi"/>
    </w:rPr>
  </w:style>
  <w:style w:type="paragraph" w:customStyle="1" w:styleId="F9130CBF0647491AA83C47F42DDFCDD61">
    <w:name w:val="F9130CBF0647491AA83C47F42DDFCDD61"/>
    <w:rsid w:val="003E50F0"/>
    <w:rPr>
      <w:rFonts w:eastAsiaTheme="minorHAnsi"/>
    </w:rPr>
  </w:style>
  <w:style w:type="paragraph" w:customStyle="1" w:styleId="8CA6A2FDC67749128B6B4DA3DA803A031">
    <w:name w:val="8CA6A2FDC67749128B6B4DA3DA803A031"/>
    <w:rsid w:val="003E50F0"/>
    <w:rPr>
      <w:rFonts w:eastAsiaTheme="minorHAnsi"/>
    </w:rPr>
  </w:style>
  <w:style w:type="paragraph" w:customStyle="1" w:styleId="B4052B2F01B7448EBC0CA2F745C2AD031">
    <w:name w:val="B4052B2F01B7448EBC0CA2F745C2AD031"/>
    <w:rsid w:val="003E50F0"/>
    <w:rPr>
      <w:rFonts w:eastAsiaTheme="minorHAnsi"/>
    </w:rPr>
  </w:style>
  <w:style w:type="paragraph" w:customStyle="1" w:styleId="68E8D014E7D94E9391B3713DC476D6C81">
    <w:name w:val="68E8D014E7D94E9391B3713DC476D6C81"/>
    <w:rsid w:val="003E50F0"/>
    <w:rPr>
      <w:rFonts w:eastAsiaTheme="minorHAnsi"/>
    </w:rPr>
  </w:style>
  <w:style w:type="paragraph" w:customStyle="1" w:styleId="55722A35E4184DF5B5B3CFDD9BFB2AE71">
    <w:name w:val="55722A35E4184DF5B5B3CFDD9BFB2AE71"/>
    <w:rsid w:val="003E50F0"/>
    <w:rPr>
      <w:rFonts w:eastAsiaTheme="minorHAnsi"/>
    </w:rPr>
  </w:style>
  <w:style w:type="paragraph" w:customStyle="1" w:styleId="B19F1B16A33343F1B7E9B330C084F9C51">
    <w:name w:val="B19F1B16A33343F1B7E9B330C084F9C51"/>
    <w:rsid w:val="003E50F0"/>
    <w:rPr>
      <w:rFonts w:eastAsiaTheme="minorHAnsi"/>
    </w:rPr>
  </w:style>
  <w:style w:type="paragraph" w:customStyle="1" w:styleId="CCF6DA3BE7FE4DCBB85FC2B4C33FD3DB1">
    <w:name w:val="CCF6DA3BE7FE4DCBB85FC2B4C33FD3DB1"/>
    <w:rsid w:val="003E50F0"/>
    <w:rPr>
      <w:rFonts w:eastAsiaTheme="minorHAnsi"/>
    </w:rPr>
  </w:style>
  <w:style w:type="paragraph" w:customStyle="1" w:styleId="5FE85D80B00541B29D9ABF973AF293CC1">
    <w:name w:val="5FE85D80B00541B29D9ABF973AF293CC1"/>
    <w:rsid w:val="003E50F0"/>
    <w:rPr>
      <w:rFonts w:eastAsiaTheme="minorHAnsi"/>
    </w:rPr>
  </w:style>
  <w:style w:type="paragraph" w:customStyle="1" w:styleId="CCB3089C6EE24A1ABF908C958B7FDFAB1">
    <w:name w:val="CCB3089C6EE24A1ABF908C958B7FDFAB1"/>
    <w:rsid w:val="003E50F0"/>
    <w:rPr>
      <w:rFonts w:eastAsiaTheme="minorHAnsi"/>
    </w:rPr>
  </w:style>
  <w:style w:type="paragraph" w:customStyle="1" w:styleId="6D29EDA273E347DE8D65C557A62C9B6D1">
    <w:name w:val="6D29EDA273E347DE8D65C557A62C9B6D1"/>
    <w:rsid w:val="003E50F0"/>
    <w:rPr>
      <w:rFonts w:eastAsiaTheme="minorHAnsi"/>
    </w:rPr>
  </w:style>
  <w:style w:type="paragraph" w:customStyle="1" w:styleId="13C3E47002CB4473B27AC384EDE4970D1">
    <w:name w:val="13C3E47002CB4473B27AC384EDE4970D1"/>
    <w:rsid w:val="003E50F0"/>
    <w:rPr>
      <w:rFonts w:eastAsiaTheme="minorHAnsi"/>
    </w:rPr>
  </w:style>
  <w:style w:type="paragraph" w:customStyle="1" w:styleId="C0136ED5D1A14F418DB3DD0D2DC7AEEE1">
    <w:name w:val="C0136ED5D1A14F418DB3DD0D2DC7AEEE1"/>
    <w:rsid w:val="003E50F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C Health Care</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vi, Christina L</dc:creator>
  <cp:keywords/>
  <dc:description/>
  <cp:lastModifiedBy>JoAnna Putman</cp:lastModifiedBy>
  <cp:revision>2</cp:revision>
  <dcterms:created xsi:type="dcterms:W3CDTF">2024-02-19T13:57:00Z</dcterms:created>
  <dcterms:modified xsi:type="dcterms:W3CDTF">2024-02-19T13:57:00Z</dcterms:modified>
</cp:coreProperties>
</file>